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KnitrDoc</w:t>
      </w:r>
    </w:p>
    <w:p>
      <w:pPr>
        <w:pStyle w:val="Authors"/>
      </w:pPr>
      <w:r>
        <w:t xml:space="preserve">Ada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bookmarkStart w:id="21" w:name="my-first-knitr-document"/>
    <w:p>
      <w:pPr>
        <w:pStyle w:val="Heading1"/>
      </w:pPr>
      <w:r>
        <w:t xml:space="preserve">My first knitr Document</w:t>
      </w:r>
    </w:p>
    <w:bookmarkEnd w:id="21"/>
    <w:p>
      <w:r>
        <w:t xml:space="preserve">This is some test (i.e. a "text chunk").</w:t>
      </w:r>
    </w:p>
    <w:p>
      <w:r>
        <w:t xml:space="preserve">Here is a code chunk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108887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e0b88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KnitrDoc</dc:title>
  <dc:creator>Ada Lee</dc:creator>
  <dcterms:created xsi:type="dcterms:W3CDTF">2015-01-13</dcterms:created>
  <dcterms:modified xsi:type="dcterms:W3CDTF">2015-01-13</dcterms:modified>
</cp:coreProperties>
</file>